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A387B" w14:textId="77777777" w:rsidR="007A5064" w:rsidRDefault="007A5064" w:rsidP="00EA62B7">
      <w:pPr>
        <w:rPr>
          <w:rFonts w:asciiTheme="minorHAnsi" w:hAnsiTheme="minorHAnsi" w:cs="Arial"/>
          <w:b/>
          <w:sz w:val="28"/>
          <w:szCs w:val="22"/>
        </w:rPr>
      </w:pPr>
    </w:p>
    <w:p w14:paraId="379F5DE5" w14:textId="08325784" w:rsidR="00081101" w:rsidRPr="0093286D" w:rsidRDefault="00EA71FF" w:rsidP="00081101">
      <w:pPr>
        <w:jc w:val="center"/>
        <w:rPr>
          <w:rFonts w:asciiTheme="minorHAnsi" w:hAnsiTheme="minorHAnsi" w:cs="Arial"/>
          <w:b/>
          <w:sz w:val="28"/>
          <w:szCs w:val="22"/>
        </w:rPr>
      </w:pPr>
      <w:bookmarkStart w:id="0" w:name="_GoBack"/>
      <w:bookmarkEnd w:id="0"/>
      <w:r>
        <w:rPr>
          <w:rFonts w:asciiTheme="minorHAnsi" w:hAnsiTheme="minorHAnsi" w:cs="Arial"/>
          <w:b/>
          <w:sz w:val="28"/>
          <w:szCs w:val="22"/>
        </w:rPr>
        <w:t>EGD</w:t>
      </w:r>
      <w:r w:rsidR="006F3A26">
        <w:rPr>
          <w:rFonts w:asciiTheme="minorHAnsi" w:hAnsiTheme="minorHAnsi" w:cs="Arial"/>
          <w:b/>
          <w:sz w:val="28"/>
          <w:szCs w:val="22"/>
        </w:rPr>
        <w:t xml:space="preserve"> </w:t>
      </w:r>
      <w:r w:rsidR="008A2B20">
        <w:rPr>
          <w:rFonts w:asciiTheme="minorHAnsi" w:hAnsiTheme="minorHAnsi" w:cs="Arial"/>
          <w:b/>
          <w:sz w:val="28"/>
          <w:szCs w:val="22"/>
        </w:rPr>
        <w:t>–</w:t>
      </w:r>
      <w:r w:rsidR="00EB0148">
        <w:rPr>
          <w:rFonts w:asciiTheme="minorHAnsi" w:hAnsiTheme="minorHAnsi" w:cs="Arial"/>
          <w:b/>
          <w:sz w:val="28"/>
          <w:szCs w:val="22"/>
        </w:rPr>
        <w:t xml:space="preserve"> </w:t>
      </w:r>
      <w:r>
        <w:rPr>
          <w:rFonts w:asciiTheme="minorHAnsi" w:hAnsiTheme="minorHAnsi" w:cs="Arial"/>
          <w:b/>
          <w:sz w:val="28"/>
          <w:szCs w:val="22"/>
        </w:rPr>
        <w:t>GRADE 10</w:t>
      </w:r>
      <w:r w:rsidR="008A2B20">
        <w:rPr>
          <w:rFonts w:asciiTheme="minorHAnsi" w:hAnsiTheme="minorHAnsi" w:cs="Arial"/>
          <w:b/>
          <w:sz w:val="28"/>
          <w:szCs w:val="22"/>
        </w:rPr>
        <w:t xml:space="preserve"> </w:t>
      </w:r>
      <w:r w:rsidR="00A9055D">
        <w:rPr>
          <w:rFonts w:asciiTheme="minorHAnsi" w:hAnsiTheme="minorHAnsi" w:cs="Arial"/>
          <w:b/>
          <w:sz w:val="28"/>
          <w:szCs w:val="22"/>
        </w:rPr>
        <w:t>202</w:t>
      </w:r>
      <w:r w:rsidR="008A6521">
        <w:rPr>
          <w:rFonts w:asciiTheme="minorHAnsi" w:hAnsiTheme="minorHAnsi" w:cs="Arial"/>
          <w:b/>
          <w:sz w:val="28"/>
          <w:szCs w:val="22"/>
        </w:rPr>
        <w:t>1</w:t>
      </w:r>
    </w:p>
    <w:p w14:paraId="77E1D9F4" w14:textId="77777777" w:rsidR="00081101" w:rsidRPr="0093286D" w:rsidRDefault="00081101" w:rsidP="00081101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081101" w:rsidRPr="0093286D" w14:paraId="07E3D09B" w14:textId="77777777" w:rsidTr="00E23DC1">
        <w:trPr>
          <w:trHeight w:val="640"/>
        </w:trPr>
        <w:tc>
          <w:tcPr>
            <w:tcW w:w="1745" w:type="dxa"/>
            <w:vAlign w:val="center"/>
          </w:tcPr>
          <w:p w14:paraId="2E735596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19A71D5B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3B1DF8F0" w14:textId="77777777" w:rsidR="00081101" w:rsidRPr="00A94F54" w:rsidRDefault="00081101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081101" w:rsidRPr="0093286D" w14:paraId="5C5ED603" w14:textId="77777777" w:rsidTr="00E23DC1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49C66D60" w14:textId="6AF09709" w:rsidR="00081101" w:rsidRPr="00A94F54" w:rsidRDefault="002B1B8D" w:rsidP="00203175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1 (</w:t>
            </w:r>
            <w:r w:rsidR="00203175">
              <w:rPr>
                <w:rFonts w:asciiTheme="minorHAnsi" w:hAnsiTheme="minorHAnsi" w:cs="Arial"/>
                <w:b/>
                <w:sz w:val="22"/>
                <w:szCs w:val="22"/>
              </w:rPr>
              <w:t>15 February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817067">
              <w:rPr>
                <w:rFonts w:asciiTheme="minorHAnsi" w:hAnsiTheme="minorHAnsi" w:cs="Arial"/>
                <w:b/>
                <w:sz w:val="22"/>
                <w:szCs w:val="22"/>
              </w:rPr>
              <w:t xml:space="preserve">2020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–</w:t>
            </w:r>
            <w:r w:rsidR="00817067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440AA9">
              <w:rPr>
                <w:rFonts w:asciiTheme="minorHAnsi" w:hAnsiTheme="minorHAnsi" w:cs="Arial"/>
                <w:b/>
                <w:sz w:val="22"/>
                <w:szCs w:val="22"/>
              </w:rPr>
              <w:t>23 April 2021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203175" w:rsidRPr="0093286D" w14:paraId="523BF26F" w14:textId="77777777" w:rsidTr="00213118">
        <w:trPr>
          <w:trHeight w:val="624"/>
        </w:trPr>
        <w:tc>
          <w:tcPr>
            <w:tcW w:w="1745" w:type="dxa"/>
            <w:vMerge w:val="restart"/>
            <w:vAlign w:val="center"/>
          </w:tcPr>
          <w:p w14:paraId="3D451EA3" w14:textId="77777777" w:rsidR="00203175" w:rsidRPr="0080747D" w:rsidRDefault="00203175" w:rsidP="00EA71FF">
            <w:pPr>
              <w:jc w:val="both"/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 xml:space="preserve">Introduction </w:t>
            </w:r>
          </w:p>
          <w:p w14:paraId="1FB51C1F" w14:textId="77777777" w:rsidR="00203175" w:rsidRPr="0080747D" w:rsidRDefault="00203175" w:rsidP="00EA71FF">
            <w:pPr>
              <w:jc w:val="both"/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to EGD</w:t>
            </w:r>
          </w:p>
          <w:p w14:paraId="0204A0FD" w14:textId="77777777" w:rsidR="00203175" w:rsidRPr="00687AE8" w:rsidRDefault="00203175" w:rsidP="00EA71FF">
            <w:pPr>
              <w:jc w:val="both"/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06A0C794" w14:textId="77777777" w:rsidR="00203175" w:rsidRPr="00687AE8" w:rsidRDefault="00203175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 xml:space="preserve">Setting up Drawing sheet </w:t>
            </w:r>
          </w:p>
        </w:tc>
        <w:tc>
          <w:tcPr>
            <w:tcW w:w="2527" w:type="dxa"/>
            <w:vMerge w:val="restart"/>
            <w:vAlign w:val="center"/>
          </w:tcPr>
          <w:p w14:paraId="0720AEBB" w14:textId="09B72B3F" w:rsidR="00203175" w:rsidRPr="00A94F54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One Coursework drawing </w:t>
            </w:r>
          </w:p>
          <w:p w14:paraId="0BDBFE66" w14:textId="1B82D414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50EC761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DCF9495" w14:textId="5D860995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2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817067">
              <w:rPr>
                <w:rFonts w:asciiTheme="minorHAnsi" w:hAnsiTheme="minorHAnsi" w:cs="Arial"/>
                <w:sz w:val="22"/>
                <w:szCs w:val="22"/>
              </w:rPr>
              <w:t>Two Coursework drawings</w:t>
            </w:r>
          </w:p>
          <w:p w14:paraId="3F83869C" w14:textId="23038BFD" w:rsidR="00203175" w:rsidRDefault="00203175" w:rsidP="00817067">
            <w:pPr>
              <w:pStyle w:val="ListParagraph"/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5A1E21C8" w14:textId="77777777" w:rsidR="00203175" w:rsidRPr="00817067" w:rsidRDefault="00203175" w:rsidP="00817067">
            <w:pPr>
              <w:pStyle w:val="ListParagraph"/>
              <w:ind w:left="360"/>
              <w:rPr>
                <w:rFonts w:asciiTheme="minorHAnsi" w:hAnsiTheme="minorHAnsi" w:cs="Arial"/>
                <w:sz w:val="22"/>
                <w:szCs w:val="22"/>
              </w:rPr>
            </w:pPr>
          </w:p>
          <w:p w14:paraId="737E4437" w14:textId="22F4FB12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Task 3</w:t>
            </w: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PAT Section A</w:t>
            </w:r>
          </w:p>
          <w:p w14:paraId="4E0BFA80" w14:textId="5102CA53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318B5BB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5BA11061" w14:textId="65BB442F" w:rsidR="00203175" w:rsidRPr="00A94F54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4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>Controlled Test</w:t>
            </w:r>
          </w:p>
          <w:p w14:paraId="4CFE48CE" w14:textId="066614AF" w:rsidR="00203175" w:rsidRPr="00A94F54" w:rsidRDefault="00203175" w:rsidP="00D220A4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2 – 23 April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  <w:tr w:rsidR="00203175" w:rsidRPr="0093286D" w14:paraId="21A3B964" w14:textId="77777777" w:rsidTr="00213118">
        <w:trPr>
          <w:trHeight w:val="624"/>
        </w:trPr>
        <w:tc>
          <w:tcPr>
            <w:tcW w:w="1745" w:type="dxa"/>
            <w:vMerge/>
            <w:vAlign w:val="center"/>
          </w:tcPr>
          <w:p w14:paraId="60D05FDE" w14:textId="77777777" w:rsidR="00203175" w:rsidRPr="00687AE8" w:rsidRDefault="00203175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34FAB5CB" w14:textId="307A6B64" w:rsidR="00203175" w:rsidRPr="00687AE8" w:rsidRDefault="00203175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Free hand drawing</w:t>
            </w:r>
            <w:r>
              <w:rPr>
                <w:rFonts w:asciiTheme="minorHAnsi" w:hAnsiTheme="minorHAnsi"/>
                <w:sz w:val="22"/>
              </w:rPr>
              <w:t>s</w:t>
            </w:r>
          </w:p>
        </w:tc>
        <w:tc>
          <w:tcPr>
            <w:tcW w:w="2527" w:type="dxa"/>
            <w:vMerge/>
          </w:tcPr>
          <w:p w14:paraId="111D070A" w14:textId="77777777" w:rsidR="00203175" w:rsidRPr="00A94F54" w:rsidRDefault="00203175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03175" w:rsidRPr="0093286D" w14:paraId="486AC74F" w14:textId="77777777" w:rsidTr="00213118">
        <w:trPr>
          <w:trHeight w:val="624"/>
        </w:trPr>
        <w:tc>
          <w:tcPr>
            <w:tcW w:w="1745" w:type="dxa"/>
            <w:vMerge/>
            <w:vAlign w:val="center"/>
          </w:tcPr>
          <w:p w14:paraId="210BF1FE" w14:textId="77777777" w:rsidR="00203175" w:rsidRPr="00687AE8" w:rsidRDefault="00203175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624F6DBF" w14:textId="63769698" w:rsidR="00203175" w:rsidRPr="00687AE8" w:rsidRDefault="00203175" w:rsidP="00EA71FF">
            <w:pPr>
              <w:rPr>
                <w:rFonts w:asciiTheme="minorHAnsi" w:hAnsiTheme="minorHAnsi" w:cs="Arial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Instrument Drawing</w:t>
            </w:r>
            <w:r>
              <w:rPr>
                <w:rFonts w:asciiTheme="minorHAnsi" w:hAnsiTheme="minorHAnsi"/>
                <w:sz w:val="22"/>
              </w:rPr>
              <w:t>s</w:t>
            </w:r>
          </w:p>
        </w:tc>
        <w:tc>
          <w:tcPr>
            <w:tcW w:w="2527" w:type="dxa"/>
            <w:vMerge/>
          </w:tcPr>
          <w:p w14:paraId="1C321560" w14:textId="77777777" w:rsidR="00203175" w:rsidRPr="00A94F54" w:rsidRDefault="00203175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03175" w:rsidRPr="0093286D" w14:paraId="3B4C66C5" w14:textId="77777777" w:rsidTr="00213118">
        <w:trPr>
          <w:trHeight w:val="624"/>
        </w:trPr>
        <w:tc>
          <w:tcPr>
            <w:tcW w:w="1745" w:type="dxa"/>
            <w:vMerge/>
            <w:vAlign w:val="center"/>
          </w:tcPr>
          <w:p w14:paraId="436D0DD2" w14:textId="77777777" w:rsidR="00203175" w:rsidRPr="00687AE8" w:rsidRDefault="00203175" w:rsidP="00AC7343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9B80F40" w14:textId="77777777" w:rsidR="00203175" w:rsidRPr="00687AE8" w:rsidRDefault="00203175" w:rsidP="00EA71FF">
            <w:pPr>
              <w:rPr>
                <w:rFonts w:asciiTheme="minorHAnsi" w:hAnsiTheme="minorHAnsi" w:cs="Arial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Geometric Construction</w:t>
            </w:r>
          </w:p>
        </w:tc>
        <w:tc>
          <w:tcPr>
            <w:tcW w:w="2527" w:type="dxa"/>
            <w:vMerge/>
          </w:tcPr>
          <w:p w14:paraId="352DDB8C" w14:textId="77777777" w:rsidR="00203175" w:rsidRPr="00A94F54" w:rsidRDefault="00203175" w:rsidP="00AC7343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203175" w:rsidRPr="0093286D" w14:paraId="6D76F6B4" w14:textId="77777777" w:rsidTr="00213118">
        <w:trPr>
          <w:trHeight w:val="624"/>
        </w:trPr>
        <w:tc>
          <w:tcPr>
            <w:tcW w:w="1745" w:type="dxa"/>
            <w:vMerge/>
            <w:vAlign w:val="center"/>
          </w:tcPr>
          <w:p w14:paraId="7D0F7665" w14:textId="77777777" w:rsidR="00203175" w:rsidRPr="00687AE8" w:rsidRDefault="00203175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553DF0EF" w14:textId="30901147" w:rsidR="00203175" w:rsidRPr="00687AE8" w:rsidRDefault="00203175" w:rsidP="00203175">
            <w:pPr>
              <w:jc w:val="both"/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Orthographic projection</w:t>
            </w:r>
          </w:p>
        </w:tc>
        <w:tc>
          <w:tcPr>
            <w:tcW w:w="2527" w:type="dxa"/>
            <w:vMerge/>
          </w:tcPr>
          <w:p w14:paraId="4450DE8F" w14:textId="77777777" w:rsidR="00203175" w:rsidRPr="00A94F54" w:rsidRDefault="00203175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817067" w:rsidRPr="0093286D" w14:paraId="3D5338FC" w14:textId="77777777" w:rsidTr="00213118">
        <w:trPr>
          <w:trHeight w:val="624"/>
        </w:trPr>
        <w:tc>
          <w:tcPr>
            <w:tcW w:w="1745" w:type="dxa"/>
            <w:vAlign w:val="center"/>
          </w:tcPr>
          <w:p w14:paraId="75FCF21A" w14:textId="18CE1CDC" w:rsidR="00817067" w:rsidRPr="00203175" w:rsidRDefault="00203175" w:rsidP="00AC7343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203175">
              <w:rPr>
                <w:rFonts w:asciiTheme="minorHAnsi" w:hAnsiTheme="minorHAnsi" w:cstheme="minorHAnsi"/>
                <w:b/>
                <w:sz w:val="22"/>
              </w:rPr>
              <w:t>PAT</w:t>
            </w:r>
          </w:p>
        </w:tc>
        <w:tc>
          <w:tcPr>
            <w:tcW w:w="5050" w:type="dxa"/>
            <w:vAlign w:val="center"/>
          </w:tcPr>
          <w:p w14:paraId="03E0B4E7" w14:textId="210C3E8C" w:rsidR="00817067" w:rsidRPr="00203175" w:rsidRDefault="00817067" w:rsidP="00687AE8">
            <w:pPr>
              <w:jc w:val="both"/>
              <w:rPr>
                <w:rFonts w:asciiTheme="minorHAnsi" w:hAnsiTheme="minorHAnsi"/>
                <w:sz w:val="22"/>
              </w:rPr>
            </w:pPr>
            <w:r w:rsidRPr="00203175">
              <w:rPr>
                <w:rFonts w:asciiTheme="minorHAnsi" w:hAnsiTheme="minorHAnsi" w:cstheme="minorHAnsi"/>
                <w:sz w:val="22"/>
              </w:rPr>
              <w:t>Section A</w:t>
            </w:r>
            <w:r w:rsidR="00203175" w:rsidRPr="00203175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203175">
              <w:rPr>
                <w:rFonts w:asciiTheme="minorHAnsi" w:hAnsiTheme="minorHAnsi" w:cstheme="minorHAnsi"/>
                <w:sz w:val="22"/>
              </w:rPr>
              <w:t>-</w:t>
            </w:r>
            <w:r w:rsidR="00203175" w:rsidRPr="00203175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203175">
              <w:rPr>
                <w:rFonts w:asciiTheme="minorHAnsi" w:hAnsiTheme="minorHAnsi" w:cstheme="minorHAnsi"/>
                <w:sz w:val="22"/>
              </w:rPr>
              <w:t>Research and design</w:t>
            </w:r>
          </w:p>
        </w:tc>
        <w:tc>
          <w:tcPr>
            <w:tcW w:w="2527" w:type="dxa"/>
            <w:vMerge/>
          </w:tcPr>
          <w:p w14:paraId="5E88B34B" w14:textId="77777777" w:rsidR="00817067" w:rsidRPr="00A94F54" w:rsidRDefault="00817067" w:rsidP="00AC7343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81101" w:rsidRPr="0093286D" w14:paraId="34349B8A" w14:textId="77777777" w:rsidTr="00E23DC1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07E340AB" w14:textId="4C753240" w:rsidR="00081101" w:rsidRPr="00A94F54" w:rsidRDefault="002B1B8D" w:rsidP="00E23DC1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2 (</w:t>
            </w:r>
            <w:r w:rsidR="00440AA9">
              <w:rPr>
                <w:rFonts w:asciiTheme="minorHAnsi" w:hAnsiTheme="minorHAnsi" w:cs="Arial"/>
                <w:b/>
                <w:sz w:val="22"/>
                <w:szCs w:val="22"/>
              </w:rPr>
              <w:t>3 May 2021– 9 July 2021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203175" w:rsidRPr="0093286D" w14:paraId="05B8D587" w14:textId="77777777" w:rsidTr="00213118">
        <w:trPr>
          <w:trHeight w:val="794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3FD88B" w14:textId="77777777" w:rsidR="00203175" w:rsidRPr="0080747D" w:rsidRDefault="00203175" w:rsidP="00F46682">
            <w:pPr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Civil Drawing</w:t>
            </w:r>
          </w:p>
          <w:p w14:paraId="69633D69" w14:textId="77777777" w:rsidR="00203175" w:rsidRPr="00687AE8" w:rsidRDefault="0020317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37DB16" w14:textId="5C8D0E8A" w:rsidR="00203175" w:rsidRPr="00687AE8" w:rsidRDefault="00203175" w:rsidP="00CC7838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Civil Drawing</w:t>
            </w:r>
            <w:r>
              <w:rPr>
                <w:rFonts w:asciiTheme="minorHAnsi" w:hAnsiTheme="minorHAnsi"/>
                <w:sz w:val="22"/>
              </w:rPr>
              <w:t>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7F2517" w14:textId="347B81CF" w:rsidR="00203175" w:rsidRPr="00203175" w:rsidRDefault="00203175" w:rsidP="005220A9">
            <w:pPr>
              <w:pStyle w:val="ListParagraph"/>
              <w:numPr>
                <w:ilvl w:val="0"/>
                <w:numId w:val="13"/>
              </w:numPr>
              <w:ind w:left="9" w:hanging="426"/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 xml:space="preserve">Task 5: </w:t>
            </w:r>
            <w:r w:rsidRPr="00203175">
              <w:rPr>
                <w:rFonts w:asciiTheme="minorHAnsi" w:hAnsiTheme="minorHAnsi" w:cs="Arial"/>
                <w:sz w:val="22"/>
                <w:szCs w:val="22"/>
              </w:rPr>
              <w:t>Two Coursework</w:t>
            </w:r>
          </w:p>
          <w:p w14:paraId="7268C699" w14:textId="5351B916" w:rsidR="00203175" w:rsidRDefault="00203175" w:rsidP="00817067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179E5C47" w14:textId="77777777" w:rsidR="00203175" w:rsidRDefault="00203175" w:rsidP="00817067">
            <w:pPr>
              <w:pStyle w:val="ListParagraph"/>
              <w:ind w:left="435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4FE582AC" w14:textId="3F54E972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6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>One Coursework</w:t>
            </w:r>
          </w:p>
          <w:p w14:paraId="05D5F745" w14:textId="34E06880" w:rsidR="00203175" w:rsidRDefault="00203175" w:rsidP="00817067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 </w:t>
            </w:r>
          </w:p>
          <w:p w14:paraId="3193A673" w14:textId="77777777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F075DC6" w14:textId="70A4A689" w:rsidR="00203175" w:rsidRPr="00817067" w:rsidRDefault="00203175" w:rsidP="0020317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7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>PAT Section B</w:t>
            </w:r>
          </w:p>
          <w:p w14:paraId="460952AB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93739CF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8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June Controlled test: </w:t>
            </w:r>
          </w:p>
          <w:p w14:paraId="62EEFEFB" w14:textId="7D24D61E" w:rsidR="00203175" w:rsidRPr="00A94F54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8 June – 9 July</w:t>
            </w:r>
            <w:r w:rsidRPr="00A94F54">
              <w:rPr>
                <w:rFonts w:asciiTheme="minorHAnsi" w:hAnsiTheme="minorHAnsi" w:cs="Arial"/>
                <w:sz w:val="22"/>
                <w:szCs w:val="22"/>
              </w:rPr>
              <w:tab/>
            </w:r>
          </w:p>
        </w:tc>
      </w:tr>
      <w:tr w:rsidR="00203175" w:rsidRPr="0093286D" w14:paraId="4B672442" w14:textId="77777777" w:rsidTr="00213118">
        <w:trPr>
          <w:trHeight w:val="79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E45690" w14:textId="77777777" w:rsidR="00203175" w:rsidRPr="00687AE8" w:rsidRDefault="0020317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D9A6D5" w14:textId="77777777" w:rsidR="00203175" w:rsidRPr="00687AE8" w:rsidRDefault="00203175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1-Point Perspective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10E20F06" w14:textId="77777777" w:rsidR="00203175" w:rsidRDefault="00203175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03175" w:rsidRPr="0093286D" w14:paraId="76763D16" w14:textId="77777777" w:rsidTr="00213118">
        <w:trPr>
          <w:trHeight w:val="794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6D1F7" w14:textId="77777777" w:rsidR="00203175" w:rsidRPr="00687AE8" w:rsidRDefault="0020317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11D058" w14:textId="2A739DD3" w:rsidR="00203175" w:rsidRPr="00687AE8" w:rsidRDefault="00203175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Electrical Drawing</w:t>
            </w:r>
            <w:r>
              <w:rPr>
                <w:rFonts w:asciiTheme="minorHAnsi" w:hAnsiTheme="minorHAnsi"/>
                <w:sz w:val="22"/>
              </w:rPr>
              <w:t>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2E726AC1" w14:textId="77777777" w:rsidR="00203175" w:rsidRDefault="00203175" w:rsidP="00DC5D85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817067" w:rsidRPr="0093286D" w14:paraId="7384A649" w14:textId="77777777" w:rsidTr="00213118">
        <w:trPr>
          <w:trHeight w:val="794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126011" w14:textId="34CAADE1" w:rsidR="00817067" w:rsidRPr="00203175" w:rsidRDefault="0020317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203175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3E48" w14:textId="77777777" w:rsidR="00817067" w:rsidRPr="00203175" w:rsidRDefault="00817067" w:rsidP="00817067">
            <w:pPr>
              <w:rPr>
                <w:rFonts w:asciiTheme="minorHAnsi" w:hAnsiTheme="minorHAnsi" w:cstheme="minorHAnsi"/>
                <w:sz w:val="22"/>
              </w:rPr>
            </w:pPr>
          </w:p>
          <w:p w14:paraId="3684831D" w14:textId="16C7C7F0" w:rsidR="00817067" w:rsidRPr="00203175" w:rsidRDefault="00817067" w:rsidP="00817067">
            <w:pPr>
              <w:rPr>
                <w:rFonts w:asciiTheme="minorHAnsi" w:hAnsiTheme="minorHAnsi" w:cstheme="minorHAnsi"/>
                <w:sz w:val="22"/>
              </w:rPr>
            </w:pPr>
            <w:r w:rsidRPr="00203175">
              <w:rPr>
                <w:rFonts w:asciiTheme="minorHAnsi" w:hAnsiTheme="minorHAnsi" w:cstheme="minorHAnsi"/>
                <w:sz w:val="22"/>
              </w:rPr>
              <w:t>Section B – Design selection and instrument drawings</w:t>
            </w:r>
          </w:p>
          <w:p w14:paraId="28FC3562" w14:textId="7C794157" w:rsidR="00817067" w:rsidRPr="00203175" w:rsidRDefault="00817067" w:rsidP="00817067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6E98B5D5" w14:textId="77777777" w:rsidR="00817067" w:rsidRPr="00A94F54" w:rsidRDefault="00817067" w:rsidP="00DC5D8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081101" w:rsidRPr="0093286D" w14:paraId="797D2FFD" w14:textId="77777777" w:rsidTr="00783244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42EC2CBD" w14:textId="7688605A" w:rsidR="00081101" w:rsidRPr="00A94F54" w:rsidRDefault="002B1B8D" w:rsidP="00203175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PHASE 3 (</w:t>
            </w:r>
            <w:r w:rsidR="00440AA9">
              <w:rPr>
                <w:rFonts w:asciiTheme="minorHAnsi" w:hAnsiTheme="minorHAnsi" w:cs="Arial"/>
                <w:b/>
                <w:sz w:val="22"/>
                <w:szCs w:val="22"/>
              </w:rPr>
              <w:t xml:space="preserve">26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July 202</w:t>
            </w:r>
            <w:r w:rsidR="0081706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203175">
              <w:rPr>
                <w:rFonts w:asciiTheme="minorHAnsi" w:hAnsiTheme="minorHAnsi" w:cs="Arial"/>
                <w:b/>
                <w:sz w:val="22"/>
                <w:szCs w:val="22"/>
              </w:rPr>
              <w:t>12</w:t>
            </w:r>
            <w:r w:rsidR="00787EFC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203175">
              <w:rPr>
                <w:rFonts w:asciiTheme="minorHAnsi" w:hAnsiTheme="minorHAnsi" w:cs="Arial"/>
                <w:b/>
                <w:sz w:val="22"/>
                <w:szCs w:val="22"/>
              </w:rPr>
              <w:t>November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817067">
              <w:rPr>
                <w:rFonts w:asciiTheme="minorHAnsi" w:hAnsiTheme="minorHAnsi" w:cs="Arial"/>
                <w:b/>
                <w:sz w:val="22"/>
                <w:szCs w:val="22"/>
              </w:rPr>
              <w:t>1</w:t>
            </w:r>
            <w:r w:rsidR="00081101"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203175" w:rsidRPr="0093286D" w14:paraId="10CCEFC3" w14:textId="77777777" w:rsidTr="00203175">
        <w:trPr>
          <w:trHeight w:val="1067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013696" w14:textId="540B7B2C" w:rsidR="00203175" w:rsidRPr="00203175" w:rsidRDefault="00203175" w:rsidP="00DC5D85">
            <w:pPr>
              <w:rPr>
                <w:rFonts w:asciiTheme="minorHAnsi" w:hAnsiTheme="minorHAnsi"/>
                <w:b/>
                <w:sz w:val="22"/>
              </w:rPr>
            </w:pPr>
            <w:r w:rsidRPr="0080747D">
              <w:rPr>
                <w:rFonts w:asciiTheme="minorHAnsi" w:hAnsiTheme="minorHAnsi"/>
                <w:b/>
                <w:sz w:val="22"/>
              </w:rPr>
              <w:t>Mechanical Drawing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81A1F" w14:textId="6A0BAA31" w:rsidR="00203175" w:rsidRPr="00687AE8" w:rsidRDefault="00203175" w:rsidP="00DC5D85">
            <w:pPr>
              <w:rPr>
                <w:rFonts w:asciiTheme="minorHAnsi" w:hAnsiTheme="minorHAnsi"/>
                <w:sz w:val="22"/>
              </w:rPr>
            </w:pPr>
            <w:r w:rsidRPr="00687AE8">
              <w:rPr>
                <w:rFonts w:asciiTheme="minorHAnsi" w:hAnsiTheme="minorHAnsi"/>
                <w:sz w:val="22"/>
              </w:rPr>
              <w:t>Mechanical Drawing</w:t>
            </w:r>
            <w:r>
              <w:rPr>
                <w:rFonts w:asciiTheme="minorHAnsi" w:hAnsiTheme="minorHAnsi"/>
                <w:sz w:val="22"/>
              </w:rPr>
              <w:t>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588F64C" w14:textId="228A9FE4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9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hree Coursework drawings </w:t>
            </w:r>
          </w:p>
          <w:p w14:paraId="425D8EDC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301A1EAB" w14:textId="399BE966" w:rsidR="00203175" w:rsidRDefault="00203175" w:rsidP="0020317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10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Two Coursework </w:t>
            </w:r>
          </w:p>
          <w:p w14:paraId="68AF0389" w14:textId="5757AD91" w:rsidR="00203175" w:rsidRPr="006407C2" w:rsidRDefault="00203175" w:rsidP="001E5076">
            <w:pPr>
              <w:ind w:left="9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drawings </w:t>
            </w:r>
          </w:p>
          <w:p w14:paraId="1D277AC9" w14:textId="77777777" w:rsidR="00203175" w:rsidRDefault="00203175" w:rsidP="00D220A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798F60CD" w14:textId="0308A5D4" w:rsidR="00203175" w:rsidRPr="00EA62B7" w:rsidRDefault="00203175" w:rsidP="0020317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11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: </w:t>
            </w:r>
            <w:r w:rsidRPr="00EA62B7">
              <w:rPr>
                <w:rFonts w:asciiTheme="minorHAnsi" w:hAnsiTheme="minorHAnsi" w:cs="Arial"/>
                <w:bCs/>
                <w:sz w:val="22"/>
                <w:szCs w:val="22"/>
              </w:rPr>
              <w:t>Oc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t/Nov </w:t>
            </w:r>
            <w:r w:rsidRPr="00EA62B7">
              <w:rPr>
                <w:rFonts w:asciiTheme="minorHAnsi" w:hAnsiTheme="minorHAnsi" w:cs="Arial"/>
                <w:bCs/>
                <w:sz w:val="22"/>
                <w:szCs w:val="22"/>
              </w:rPr>
              <w:t>Exam</w:t>
            </w:r>
          </w:p>
          <w:p w14:paraId="37B63DD8" w14:textId="77777777" w:rsidR="00203175" w:rsidRDefault="00203175" w:rsidP="0020317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>25 Oct</w:t>
            </w:r>
            <w:r w:rsidRPr="00203175">
              <w:rPr>
                <w:rFonts w:asciiTheme="minorHAnsi" w:hAnsiTheme="minorHAnsi" w:cs="Arial"/>
                <w:bCs/>
                <w:sz w:val="22"/>
                <w:szCs w:val="22"/>
              </w:rPr>
              <w:t xml:space="preserve"> –</w:t>
            </w: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12 Nov</w:t>
            </w:r>
          </w:p>
          <w:p w14:paraId="264F6258" w14:textId="26056311" w:rsidR="00203175" w:rsidRPr="00EA62B7" w:rsidRDefault="00203175" w:rsidP="00203175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Cs/>
                <w:sz w:val="22"/>
                <w:szCs w:val="22"/>
              </w:rPr>
              <w:t xml:space="preserve"> </w:t>
            </w:r>
          </w:p>
          <w:p w14:paraId="24262829" w14:textId="53305506" w:rsidR="00203175" w:rsidRPr="00203175" w:rsidRDefault="00203175" w:rsidP="00203175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/>
                <w:sz w:val="22"/>
                <w:szCs w:val="22"/>
              </w:rPr>
              <w:t>Task 12</w:t>
            </w:r>
          </w:p>
          <w:p w14:paraId="56658C87" w14:textId="23E4CC6A" w:rsidR="00203175" w:rsidRPr="00203175" w:rsidRDefault="00203175" w:rsidP="002B1B8D">
            <w:pPr>
              <w:rPr>
                <w:rFonts w:asciiTheme="minorHAnsi" w:hAnsiTheme="minorHAnsi" w:cs="Arial"/>
                <w:bCs/>
                <w:sz w:val="22"/>
                <w:szCs w:val="22"/>
              </w:rPr>
            </w:pPr>
            <w:r w:rsidRPr="00203175">
              <w:rPr>
                <w:rFonts w:asciiTheme="minorHAnsi" w:hAnsiTheme="minorHAnsi" w:cs="Arial"/>
                <w:bCs/>
                <w:sz w:val="22"/>
                <w:szCs w:val="22"/>
              </w:rPr>
              <w:t>PAT Section C</w:t>
            </w:r>
          </w:p>
        </w:tc>
      </w:tr>
      <w:tr w:rsidR="00203175" w:rsidRPr="0093286D" w14:paraId="12B56FE3" w14:textId="77777777" w:rsidTr="00203175">
        <w:trPr>
          <w:trHeight w:val="1068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BD49C9" w14:textId="77777777" w:rsidR="00203175" w:rsidRPr="0080747D" w:rsidRDefault="00203175" w:rsidP="00F46682">
            <w:pPr>
              <w:rPr>
                <w:rFonts w:asciiTheme="minorHAnsi" w:hAnsiTheme="minorHAnsi"/>
                <w:b/>
                <w:sz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47204" w14:textId="29818D04" w:rsidR="00203175" w:rsidRPr="00687AE8" w:rsidRDefault="00203175" w:rsidP="00DC5D85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Isometric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51570707" w14:textId="77777777" w:rsidR="00203175" w:rsidRDefault="00203175" w:rsidP="00D220A4">
            <w:pPr>
              <w:pStyle w:val="ListParagraph"/>
              <w:numPr>
                <w:ilvl w:val="0"/>
                <w:numId w:val="13"/>
              </w:numPr>
              <w:ind w:left="435" w:hanging="426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817067" w:rsidRPr="0093286D" w14:paraId="11E96A9E" w14:textId="77777777" w:rsidTr="00203175">
        <w:trPr>
          <w:trHeight w:val="1068"/>
        </w:trPr>
        <w:tc>
          <w:tcPr>
            <w:tcW w:w="174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9B0E19" w14:textId="000E3945" w:rsidR="00817067" w:rsidRPr="00203175" w:rsidRDefault="00203175" w:rsidP="00DC5D85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203175">
              <w:rPr>
                <w:rFonts w:asciiTheme="minorHAnsi" w:hAnsiTheme="minorHAnsi" w:cs="Tahoma"/>
                <w:b/>
                <w:sz w:val="22"/>
                <w:szCs w:val="22"/>
              </w:rPr>
              <w:t>PAT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8B836" w14:textId="7061677C" w:rsidR="00817067" w:rsidRPr="00203175" w:rsidRDefault="00817067" w:rsidP="00005129">
            <w:pPr>
              <w:rPr>
                <w:rFonts w:asciiTheme="minorHAnsi" w:hAnsiTheme="minorHAnsi" w:cstheme="minorHAnsi"/>
                <w:sz w:val="22"/>
              </w:rPr>
            </w:pPr>
            <w:r w:rsidRPr="00203175">
              <w:rPr>
                <w:rFonts w:asciiTheme="minorHAnsi" w:hAnsiTheme="minorHAnsi" w:cstheme="minorHAnsi"/>
                <w:sz w:val="22"/>
              </w:rPr>
              <w:t>Section C – Evaluation and computer drawing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1E3FD55F" w14:textId="77777777" w:rsidR="00817067" w:rsidRPr="0093286D" w:rsidRDefault="00817067" w:rsidP="00DC5D85">
            <w:pPr>
              <w:rPr>
                <w:rFonts w:asciiTheme="minorHAnsi" w:hAnsiTheme="minorHAnsi" w:cs="Arial"/>
                <w:b/>
              </w:rPr>
            </w:pPr>
          </w:p>
        </w:tc>
      </w:tr>
    </w:tbl>
    <w:p w14:paraId="56A46320" w14:textId="77777777" w:rsidR="00676087" w:rsidRDefault="00676087" w:rsidP="000304E7">
      <w:pPr>
        <w:rPr>
          <w:rFonts w:ascii="Arial" w:hAnsi="Arial" w:cs="Arial"/>
          <w:sz w:val="22"/>
          <w:szCs w:val="22"/>
        </w:rPr>
      </w:pPr>
    </w:p>
    <w:sectPr w:rsidR="00676087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4017B9"/>
    <w:multiLevelType w:val="hybridMultilevel"/>
    <w:tmpl w:val="7FEE591E"/>
    <w:lvl w:ilvl="0" w:tplc="0409000B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2" w15:restartNumberingAfterBreak="0">
    <w:nsid w:val="09EF34E8"/>
    <w:multiLevelType w:val="hybridMultilevel"/>
    <w:tmpl w:val="E950300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1A2637"/>
    <w:multiLevelType w:val="hybridMultilevel"/>
    <w:tmpl w:val="A4C0E20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56107"/>
    <w:multiLevelType w:val="multilevel"/>
    <w:tmpl w:val="A73C50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57A2245"/>
    <w:multiLevelType w:val="hybridMultilevel"/>
    <w:tmpl w:val="FA7ABFD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9956EB"/>
    <w:multiLevelType w:val="hybridMultilevel"/>
    <w:tmpl w:val="42A897B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CE58EC"/>
    <w:multiLevelType w:val="hybridMultilevel"/>
    <w:tmpl w:val="0792F10A"/>
    <w:lvl w:ilvl="0" w:tplc="B5BCA32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C78E5"/>
    <w:multiLevelType w:val="hybridMultilevel"/>
    <w:tmpl w:val="52E2354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F1E78"/>
    <w:multiLevelType w:val="hybridMultilevel"/>
    <w:tmpl w:val="3746F102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9F37C9"/>
    <w:multiLevelType w:val="hybridMultilevel"/>
    <w:tmpl w:val="B0DA293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4762"/>
    <w:multiLevelType w:val="hybridMultilevel"/>
    <w:tmpl w:val="8466CAF8"/>
    <w:lvl w:ilvl="0" w:tplc="B2781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1716B"/>
    <w:multiLevelType w:val="hybridMultilevel"/>
    <w:tmpl w:val="CF2EA2D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E2098F"/>
    <w:multiLevelType w:val="hybridMultilevel"/>
    <w:tmpl w:val="DBC0FD04"/>
    <w:lvl w:ilvl="0" w:tplc="13F64754">
      <w:start w:val="24"/>
      <w:numFmt w:val="bullet"/>
      <w:lvlText w:val="-"/>
      <w:lvlJc w:val="left"/>
      <w:pPr>
        <w:ind w:left="405" w:hanging="360"/>
      </w:pPr>
      <w:rPr>
        <w:rFonts w:ascii="Calibri" w:eastAsia="Times New Roman" w:hAnsi="Calibri" w:cs="Aria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73D20B38"/>
    <w:multiLevelType w:val="hybridMultilevel"/>
    <w:tmpl w:val="182496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A79EC"/>
    <w:multiLevelType w:val="hybridMultilevel"/>
    <w:tmpl w:val="E4622F4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"/>
  </w:num>
  <w:num w:numId="4">
    <w:abstractNumId w:val="4"/>
  </w:num>
  <w:num w:numId="5">
    <w:abstractNumId w:val="2"/>
  </w:num>
  <w:num w:numId="6">
    <w:abstractNumId w:val="15"/>
  </w:num>
  <w:num w:numId="7">
    <w:abstractNumId w:val="5"/>
  </w:num>
  <w:num w:numId="8">
    <w:abstractNumId w:val="6"/>
  </w:num>
  <w:num w:numId="9">
    <w:abstractNumId w:val="9"/>
  </w:num>
  <w:num w:numId="10">
    <w:abstractNumId w:val="12"/>
  </w:num>
  <w:num w:numId="11">
    <w:abstractNumId w:val="7"/>
  </w:num>
  <w:num w:numId="12">
    <w:abstractNumId w:val="11"/>
  </w:num>
  <w:num w:numId="13">
    <w:abstractNumId w:val="3"/>
  </w:num>
  <w:num w:numId="14">
    <w:abstractNumId w:val="13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zAzMzAzsrAwszRX0lEKTi0uzszPAykwrgUAYizcFywAAAA="/>
  </w:docVars>
  <w:rsids>
    <w:rsidRoot w:val="009A2269"/>
    <w:rsid w:val="00005129"/>
    <w:rsid w:val="0001199C"/>
    <w:rsid w:val="000304E7"/>
    <w:rsid w:val="000567C3"/>
    <w:rsid w:val="00080749"/>
    <w:rsid w:val="00081101"/>
    <w:rsid w:val="000D451D"/>
    <w:rsid w:val="00124910"/>
    <w:rsid w:val="00124F58"/>
    <w:rsid w:val="00194133"/>
    <w:rsid w:val="001E5076"/>
    <w:rsid w:val="00203175"/>
    <w:rsid w:val="00213118"/>
    <w:rsid w:val="00246818"/>
    <w:rsid w:val="00252EC9"/>
    <w:rsid w:val="00274AB7"/>
    <w:rsid w:val="00293CCC"/>
    <w:rsid w:val="002A3D20"/>
    <w:rsid w:val="002B1B8D"/>
    <w:rsid w:val="002C0C5A"/>
    <w:rsid w:val="002D4E60"/>
    <w:rsid w:val="002E19EA"/>
    <w:rsid w:val="00334C08"/>
    <w:rsid w:val="0034225D"/>
    <w:rsid w:val="003639A8"/>
    <w:rsid w:val="003B673E"/>
    <w:rsid w:val="003D668E"/>
    <w:rsid w:val="003F3C87"/>
    <w:rsid w:val="004026AC"/>
    <w:rsid w:val="00422B44"/>
    <w:rsid w:val="00440AA9"/>
    <w:rsid w:val="004454D6"/>
    <w:rsid w:val="00453BF5"/>
    <w:rsid w:val="004B40C4"/>
    <w:rsid w:val="004D484B"/>
    <w:rsid w:val="00507907"/>
    <w:rsid w:val="005368CA"/>
    <w:rsid w:val="00537847"/>
    <w:rsid w:val="005518A3"/>
    <w:rsid w:val="00554156"/>
    <w:rsid w:val="00583065"/>
    <w:rsid w:val="005A6873"/>
    <w:rsid w:val="005C275F"/>
    <w:rsid w:val="005C45EE"/>
    <w:rsid w:val="005C5B8D"/>
    <w:rsid w:val="005D5A74"/>
    <w:rsid w:val="005F4039"/>
    <w:rsid w:val="006407C2"/>
    <w:rsid w:val="00676087"/>
    <w:rsid w:val="006820AE"/>
    <w:rsid w:val="00687AD7"/>
    <w:rsid w:val="00687AE8"/>
    <w:rsid w:val="006B77E0"/>
    <w:rsid w:val="006F0970"/>
    <w:rsid w:val="006F3A26"/>
    <w:rsid w:val="007153EA"/>
    <w:rsid w:val="007227B6"/>
    <w:rsid w:val="00746672"/>
    <w:rsid w:val="00755A91"/>
    <w:rsid w:val="00781145"/>
    <w:rsid w:val="00783244"/>
    <w:rsid w:val="00787EFC"/>
    <w:rsid w:val="007A5064"/>
    <w:rsid w:val="007F5D4F"/>
    <w:rsid w:val="0080747D"/>
    <w:rsid w:val="00817067"/>
    <w:rsid w:val="0085093F"/>
    <w:rsid w:val="0087222D"/>
    <w:rsid w:val="008A2B20"/>
    <w:rsid w:val="008A6521"/>
    <w:rsid w:val="008F23F1"/>
    <w:rsid w:val="008F501F"/>
    <w:rsid w:val="009118BE"/>
    <w:rsid w:val="00916121"/>
    <w:rsid w:val="0093286D"/>
    <w:rsid w:val="0094260E"/>
    <w:rsid w:val="009568FE"/>
    <w:rsid w:val="00963DC6"/>
    <w:rsid w:val="009A2269"/>
    <w:rsid w:val="009A5BA5"/>
    <w:rsid w:val="009E15CA"/>
    <w:rsid w:val="009F1DD0"/>
    <w:rsid w:val="00A145D4"/>
    <w:rsid w:val="00A3055B"/>
    <w:rsid w:val="00A425FA"/>
    <w:rsid w:val="00A7767D"/>
    <w:rsid w:val="00A9055D"/>
    <w:rsid w:val="00A94F54"/>
    <w:rsid w:val="00AC7343"/>
    <w:rsid w:val="00B4041E"/>
    <w:rsid w:val="00B56E34"/>
    <w:rsid w:val="00B83978"/>
    <w:rsid w:val="00B920DD"/>
    <w:rsid w:val="00BB573E"/>
    <w:rsid w:val="00BD2DDD"/>
    <w:rsid w:val="00BE1F4C"/>
    <w:rsid w:val="00C00610"/>
    <w:rsid w:val="00CC20ED"/>
    <w:rsid w:val="00CC7838"/>
    <w:rsid w:val="00CD455E"/>
    <w:rsid w:val="00D018EF"/>
    <w:rsid w:val="00D06A31"/>
    <w:rsid w:val="00D20795"/>
    <w:rsid w:val="00D220A4"/>
    <w:rsid w:val="00D23E01"/>
    <w:rsid w:val="00D921B9"/>
    <w:rsid w:val="00DB01BB"/>
    <w:rsid w:val="00DC5D85"/>
    <w:rsid w:val="00E70B45"/>
    <w:rsid w:val="00E83847"/>
    <w:rsid w:val="00E921FF"/>
    <w:rsid w:val="00EA62B7"/>
    <w:rsid w:val="00EA71FF"/>
    <w:rsid w:val="00EB0148"/>
    <w:rsid w:val="00EB111F"/>
    <w:rsid w:val="00EB37E8"/>
    <w:rsid w:val="00EC3695"/>
    <w:rsid w:val="00EE4F5E"/>
    <w:rsid w:val="00F06215"/>
    <w:rsid w:val="00F10874"/>
    <w:rsid w:val="00F25C6E"/>
    <w:rsid w:val="00F3213E"/>
    <w:rsid w:val="00F46682"/>
    <w:rsid w:val="00F73244"/>
    <w:rsid w:val="00F8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E684"/>
  <w15:docId w15:val="{D4F4D4D7-1FEC-4821-919B-377EF1046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269"/>
    <w:pPr>
      <w:ind w:left="720"/>
      <w:contextualSpacing/>
    </w:pPr>
  </w:style>
  <w:style w:type="table" w:styleId="TableGrid">
    <w:name w:val="Table Grid"/>
    <w:basedOn w:val="TableNormal"/>
    <w:uiPriority w:val="59"/>
    <w:rsid w:val="0091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Chain</dc:creator>
  <cp:lastModifiedBy>Leslie Chain</cp:lastModifiedBy>
  <cp:revision>10</cp:revision>
  <dcterms:created xsi:type="dcterms:W3CDTF">2020-12-07T12:05:00Z</dcterms:created>
  <dcterms:modified xsi:type="dcterms:W3CDTF">2021-03-22T17:00:00Z</dcterms:modified>
</cp:coreProperties>
</file>